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</w:t>
      </w:r>
      <w:r>
        <w:t xml:space="preserve"> </w:t>
      </w:r>
      <w:r>
        <w:t xml:space="preserve">Формулировки цели для каждой лабораторной работы приведены в методических 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 лабораторным работам.</w:t>
      </w:r>
      <w:r>
        <w:t xml:space="preserve"> </w:t>
      </w:r>
      <w:r>
        <w:t xml:space="preserve">Модифицируя данный шаблон, студенты смогут без труда подготовить отчёт по лабораторным работам, а также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tbl-std-di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Таблица 1: Описание некоторых каталогов файловой системы GNU Linux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803"/>
              <w:gridCol w:w="7116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Имя каталога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Описание каталог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Корневая директория, содержащая всю файловую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b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Основные системные утилиты, необходимые как в однопользовательском режиме, так и при обычной работе всем пользователя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et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Общесистемные конфигурационные файлы и файлы конфигурации установленных програм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ho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me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Точки монтирования для сменных носителей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ro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Домашняя директория пользователя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oo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tm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Временные файл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us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Вторичная иерархия для данных пользователя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19389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solvay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38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V Сольвеевский конгресс (1927) «Электроны и фотоны»</w:t>
            </w:r>
          </w:p>
          <w:bookmarkEnd w:id="27"/>
        </w:tc>
      </w:tr>
    </w:tbl>
    <w:bookmarkEnd w:id="28"/>
    <w:bookmarkStart w:id="2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10-23T15:36:25Z</dcterms:created>
  <dcterms:modified xsi:type="dcterms:W3CDTF">2025-10-23T15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